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4FFD4" w14:textId="77777777" w:rsidR="009A5C1B" w:rsidRPr="0052236D" w:rsidRDefault="009A5C1B" w:rsidP="0052236D">
      <w:pPr>
        <w:spacing w:line="360" w:lineRule="auto"/>
        <w:rPr>
          <w:b/>
          <w:bCs/>
          <w:sz w:val="24"/>
          <w:szCs w:val="24"/>
        </w:rPr>
      </w:pPr>
      <w:r w:rsidRPr="0052236D">
        <w:rPr>
          <w:b/>
          <w:bCs/>
          <w:sz w:val="24"/>
          <w:szCs w:val="24"/>
        </w:rPr>
        <w:t xml:space="preserve">Project Management Methodology. Individual Assignment 1. Due July 8th 2020 10% </w:t>
      </w:r>
    </w:p>
    <w:p w14:paraId="26279ED0" w14:textId="77777777" w:rsidR="009A5C1B" w:rsidRPr="0052236D" w:rsidRDefault="009A5C1B" w:rsidP="0052236D">
      <w:pPr>
        <w:spacing w:line="360" w:lineRule="auto"/>
        <w:rPr>
          <w:b/>
          <w:bCs/>
          <w:sz w:val="24"/>
          <w:szCs w:val="24"/>
        </w:rPr>
      </w:pPr>
      <w:r w:rsidRPr="0052236D">
        <w:rPr>
          <w:b/>
          <w:bCs/>
          <w:sz w:val="24"/>
          <w:szCs w:val="24"/>
        </w:rPr>
        <w:t xml:space="preserve">Individual Assignment! </w:t>
      </w:r>
    </w:p>
    <w:p w14:paraId="2512F10E" w14:textId="461B4C7A" w:rsidR="009A5C1B" w:rsidRPr="0052236D" w:rsidRDefault="009A5C1B" w:rsidP="0052236D">
      <w:pPr>
        <w:spacing w:line="360" w:lineRule="auto"/>
        <w:rPr>
          <w:sz w:val="24"/>
          <w:szCs w:val="24"/>
        </w:rPr>
      </w:pPr>
      <w:r w:rsidRPr="0052236D">
        <w:rPr>
          <w:sz w:val="24"/>
          <w:szCs w:val="24"/>
        </w:rPr>
        <w:t xml:space="preserve">Topic: Project </w:t>
      </w:r>
      <w:r w:rsidR="0052236D">
        <w:rPr>
          <w:sz w:val="24"/>
          <w:szCs w:val="24"/>
        </w:rPr>
        <w:t>M</w:t>
      </w:r>
      <w:r w:rsidRPr="0052236D">
        <w:rPr>
          <w:sz w:val="24"/>
          <w:szCs w:val="24"/>
        </w:rPr>
        <w:t xml:space="preserve">anagement </w:t>
      </w:r>
      <w:r w:rsidR="0052236D">
        <w:rPr>
          <w:sz w:val="24"/>
          <w:szCs w:val="24"/>
        </w:rPr>
        <w:t>P</w:t>
      </w:r>
      <w:r w:rsidRPr="0052236D">
        <w:rPr>
          <w:sz w:val="24"/>
          <w:szCs w:val="24"/>
        </w:rPr>
        <w:t xml:space="preserve">rocesses in Agile (Scrum) </w:t>
      </w:r>
    </w:p>
    <w:p w14:paraId="0074453E" w14:textId="77777777" w:rsidR="009A5C1B" w:rsidRPr="0052236D" w:rsidRDefault="009A5C1B" w:rsidP="0052236D">
      <w:pPr>
        <w:spacing w:line="360" w:lineRule="auto"/>
        <w:rPr>
          <w:sz w:val="24"/>
          <w:szCs w:val="24"/>
        </w:rPr>
      </w:pPr>
      <w:r w:rsidRPr="0052236D">
        <w:rPr>
          <w:sz w:val="24"/>
          <w:szCs w:val="24"/>
        </w:rPr>
        <w:t xml:space="preserve">Your team has been engaged on a project delivery. The assigning company has always used a classical project management methodology (Waterfall) for IT project development, but now they decided to try an Agile approach. (Scrum) </w:t>
      </w:r>
    </w:p>
    <w:p w14:paraId="62CB46BE" w14:textId="77777777" w:rsidR="009A5C1B" w:rsidRPr="0052236D" w:rsidRDefault="009A5C1B" w:rsidP="0052236D">
      <w:pPr>
        <w:spacing w:line="360" w:lineRule="auto"/>
        <w:rPr>
          <w:sz w:val="24"/>
          <w:szCs w:val="24"/>
        </w:rPr>
      </w:pPr>
      <w:r w:rsidRPr="0052236D">
        <w:rPr>
          <w:sz w:val="24"/>
          <w:szCs w:val="24"/>
        </w:rPr>
        <w:t xml:space="preserve">Prepare a proposal that outlines what: </w:t>
      </w:r>
    </w:p>
    <w:p w14:paraId="14E9FE28" w14:textId="77777777" w:rsidR="009A5C1B" w:rsidRPr="0052236D" w:rsidRDefault="009A5C1B" w:rsidP="0052236D">
      <w:pPr>
        <w:pStyle w:val="ListParagraph"/>
        <w:numPr>
          <w:ilvl w:val="0"/>
          <w:numId w:val="1"/>
        </w:numPr>
        <w:spacing w:line="360" w:lineRule="auto"/>
        <w:rPr>
          <w:sz w:val="24"/>
          <w:szCs w:val="24"/>
        </w:rPr>
      </w:pPr>
      <w:r w:rsidRPr="0052236D">
        <w:rPr>
          <w:sz w:val="24"/>
          <w:szCs w:val="24"/>
        </w:rPr>
        <w:t xml:space="preserve">Training </w:t>
      </w:r>
    </w:p>
    <w:p w14:paraId="65C4536C" w14:textId="77777777" w:rsidR="009A5C1B" w:rsidRPr="0052236D" w:rsidRDefault="009A5C1B" w:rsidP="0052236D">
      <w:pPr>
        <w:pStyle w:val="ListParagraph"/>
        <w:numPr>
          <w:ilvl w:val="0"/>
          <w:numId w:val="1"/>
        </w:numPr>
        <w:spacing w:line="360" w:lineRule="auto"/>
        <w:rPr>
          <w:sz w:val="24"/>
          <w:szCs w:val="24"/>
        </w:rPr>
      </w:pPr>
      <w:r w:rsidRPr="0052236D">
        <w:rPr>
          <w:sz w:val="24"/>
          <w:szCs w:val="24"/>
        </w:rPr>
        <w:t xml:space="preserve">Documentation </w:t>
      </w:r>
    </w:p>
    <w:p w14:paraId="0C5AB82D" w14:textId="77777777" w:rsidR="009A5C1B" w:rsidRPr="0052236D" w:rsidRDefault="009A5C1B" w:rsidP="0052236D">
      <w:pPr>
        <w:pStyle w:val="ListParagraph"/>
        <w:numPr>
          <w:ilvl w:val="0"/>
          <w:numId w:val="1"/>
        </w:numPr>
        <w:spacing w:line="360" w:lineRule="auto"/>
        <w:rPr>
          <w:sz w:val="24"/>
          <w:szCs w:val="24"/>
        </w:rPr>
      </w:pPr>
      <w:r w:rsidRPr="0052236D">
        <w:rPr>
          <w:sz w:val="24"/>
          <w:szCs w:val="24"/>
        </w:rPr>
        <w:t xml:space="preserve">Executive support, &amp; </w:t>
      </w:r>
    </w:p>
    <w:p w14:paraId="4B7659E8" w14:textId="77777777" w:rsidR="009A5C1B" w:rsidRPr="0052236D" w:rsidRDefault="009A5C1B" w:rsidP="0052236D">
      <w:pPr>
        <w:pStyle w:val="ListParagraph"/>
        <w:numPr>
          <w:ilvl w:val="0"/>
          <w:numId w:val="1"/>
        </w:numPr>
        <w:spacing w:line="360" w:lineRule="auto"/>
        <w:rPr>
          <w:sz w:val="24"/>
          <w:szCs w:val="24"/>
        </w:rPr>
      </w:pPr>
      <w:r w:rsidRPr="0052236D">
        <w:rPr>
          <w:sz w:val="24"/>
          <w:szCs w:val="24"/>
        </w:rPr>
        <w:t xml:space="preserve">Team management approaches are needed to start an Agile pilot. </w:t>
      </w:r>
    </w:p>
    <w:p w14:paraId="77248743" w14:textId="77777777" w:rsidR="009A5C1B" w:rsidRPr="0052236D" w:rsidRDefault="009A5C1B" w:rsidP="0052236D">
      <w:pPr>
        <w:spacing w:line="360" w:lineRule="auto"/>
        <w:rPr>
          <w:sz w:val="24"/>
          <w:szCs w:val="24"/>
        </w:rPr>
      </w:pPr>
      <w:r w:rsidRPr="0052236D">
        <w:rPr>
          <w:sz w:val="24"/>
          <w:szCs w:val="24"/>
        </w:rPr>
        <w:t xml:space="preserve">Provide justification for your recommendations. </w:t>
      </w:r>
    </w:p>
    <w:p w14:paraId="14595E27" w14:textId="2051BEB0" w:rsidR="009A5C1B" w:rsidRDefault="009A5C1B" w:rsidP="0052236D">
      <w:pPr>
        <w:spacing w:line="360" w:lineRule="auto"/>
        <w:rPr>
          <w:sz w:val="24"/>
          <w:szCs w:val="24"/>
        </w:rPr>
      </w:pPr>
      <w:r w:rsidRPr="0052236D">
        <w:rPr>
          <w:sz w:val="24"/>
          <w:szCs w:val="24"/>
        </w:rPr>
        <w:t>Make your recommendations specific referencing the project you have been working on with your group.</w:t>
      </w:r>
    </w:p>
    <w:p w14:paraId="7B0D1BA8" w14:textId="40EB054D" w:rsidR="0052236D" w:rsidRDefault="0052236D" w:rsidP="0052236D">
      <w:pPr>
        <w:spacing w:line="360" w:lineRule="auto"/>
        <w:rPr>
          <w:sz w:val="24"/>
          <w:szCs w:val="24"/>
        </w:rPr>
      </w:pPr>
    </w:p>
    <w:p w14:paraId="13372BD3" w14:textId="57A613B8" w:rsidR="0052236D" w:rsidRPr="0052236D" w:rsidRDefault="0052236D" w:rsidP="0052236D">
      <w:pPr>
        <w:spacing w:line="360" w:lineRule="auto"/>
        <w:rPr>
          <w:sz w:val="24"/>
          <w:szCs w:val="24"/>
        </w:rPr>
      </w:pPr>
      <w:r>
        <w:rPr>
          <w:sz w:val="24"/>
          <w:szCs w:val="24"/>
        </w:rPr>
        <w:t xml:space="preserve">Definition: Waterfall Model is step by step project where the previous step must be done before starting another step. Agile is pushing the project when time is not permit to do multiple task at the same time. </w:t>
      </w:r>
    </w:p>
    <w:sectPr w:rsidR="0052236D" w:rsidRPr="0052236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633A8F"/>
    <w:multiLevelType w:val="hybridMultilevel"/>
    <w:tmpl w:val="4378B57C"/>
    <w:lvl w:ilvl="0" w:tplc="4DB0AD7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2NzExsLS0NLEwMzNS0lEKTi0uzszPAykwrAUAWzz+pCwAAAA="/>
  </w:docVars>
  <w:rsids>
    <w:rsidRoot w:val="009A5C1B"/>
    <w:rsid w:val="00145E13"/>
    <w:rsid w:val="0052236D"/>
    <w:rsid w:val="009A5C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06E00"/>
  <w15:chartTrackingRefBased/>
  <w15:docId w15:val="{B3D9DCD2-8593-43EB-B41A-EF6C62A8A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5C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134</Words>
  <Characters>76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2</cp:revision>
  <dcterms:created xsi:type="dcterms:W3CDTF">2020-07-04T22:13:00Z</dcterms:created>
  <dcterms:modified xsi:type="dcterms:W3CDTF">2020-07-05T00:48:00Z</dcterms:modified>
</cp:coreProperties>
</file>